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675C09" w14:textId="77777777" w:rsidR="0025722C" w:rsidRPr="00F05DAC" w:rsidRDefault="0025722C" w:rsidP="0025722C">
      <w:pPr>
        <w:spacing w:before="240"/>
        <w:jc w:val="center"/>
        <w:rPr>
          <w:rFonts w:ascii="Arial" w:hAnsi="Arial" w:cs="Arial"/>
          <w:b/>
          <w:bCs/>
          <w:i/>
        </w:rPr>
      </w:pPr>
      <w:r w:rsidRPr="00F05DAC">
        <w:rPr>
          <w:rFonts w:ascii="Arial" w:hAnsi="Arial" w:cs="Arial"/>
          <w:b/>
          <w:bCs/>
          <w:i/>
        </w:rPr>
        <w:t>Obrazec 3 – Utemeljitev programa</w:t>
      </w:r>
    </w:p>
    <w:p w14:paraId="0342BAFC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ab/>
      </w:r>
    </w:p>
    <w:p w14:paraId="320C16BC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1. KULTURNI SPOMENIK: __________________________________________________________</w:t>
      </w:r>
    </w:p>
    <w:p w14:paraId="14D10531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ab/>
        <w:t>EŠD: ______________</w:t>
      </w:r>
    </w:p>
    <w:p w14:paraId="31C0D995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ab/>
      </w:r>
    </w:p>
    <w:p w14:paraId="4E67E61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ODATKI O LASTNIKU IN SOLASTNIKIH:</w:t>
      </w:r>
    </w:p>
    <w:p w14:paraId="02F4078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66D2B9A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Ime/naziv: ___________</w:t>
      </w:r>
      <w:r>
        <w:rPr>
          <w:rFonts w:ascii="Arial" w:hAnsi="Arial" w:cs="Arial"/>
          <w:sz w:val="22"/>
          <w:szCs w:val="22"/>
        </w:rPr>
        <w:t>_____</w:t>
      </w:r>
      <w:r w:rsidRPr="00F05DAC">
        <w:rPr>
          <w:rFonts w:ascii="Arial" w:hAnsi="Arial" w:cs="Arial"/>
          <w:sz w:val="22"/>
          <w:szCs w:val="22"/>
        </w:rPr>
        <w:t>___________________________________________________________</w:t>
      </w:r>
    </w:p>
    <w:p w14:paraId="3D2A6C62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F8CB51C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Naslov (sedež): ______________________</w:t>
      </w:r>
      <w:r>
        <w:rPr>
          <w:rFonts w:ascii="Arial" w:hAnsi="Arial" w:cs="Arial"/>
          <w:sz w:val="22"/>
          <w:szCs w:val="22"/>
        </w:rPr>
        <w:t>_________</w:t>
      </w:r>
      <w:r w:rsidRPr="00F05DAC">
        <w:rPr>
          <w:rFonts w:ascii="Arial" w:hAnsi="Arial" w:cs="Arial"/>
          <w:sz w:val="22"/>
          <w:szCs w:val="22"/>
        </w:rPr>
        <w:t>____________________________________________</w:t>
      </w:r>
    </w:p>
    <w:p w14:paraId="740CADEA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2578D36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Telefon</w:t>
      </w:r>
      <w:r>
        <w:rPr>
          <w:rFonts w:ascii="Arial" w:hAnsi="Arial" w:cs="Arial"/>
          <w:sz w:val="22"/>
          <w:szCs w:val="22"/>
        </w:rPr>
        <w:t>:</w:t>
      </w:r>
      <w:r w:rsidRPr="00F05DAC">
        <w:rPr>
          <w:rFonts w:ascii="Arial" w:hAnsi="Arial" w:cs="Arial"/>
          <w:sz w:val="22"/>
          <w:szCs w:val="22"/>
        </w:rPr>
        <w:t xml:space="preserve"> ____________________________________________________________________</w:t>
      </w:r>
    </w:p>
    <w:p w14:paraId="275412AE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5F5D7061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Davčna številka: _________________________________________________________________</w:t>
      </w:r>
    </w:p>
    <w:p w14:paraId="1EAD2AE8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7453CEC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2. VRSTA DEL</w:t>
      </w:r>
    </w:p>
    <w:p w14:paraId="4E31D4C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Natančen opis del, ki jih namerava izvesti predlagatelj (lahko na posebni prilogi):</w:t>
      </w:r>
    </w:p>
    <w:p w14:paraId="68BDDB8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69C553C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467ED4A9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3. UTEMELJITEV </w:t>
      </w:r>
      <w:r w:rsidRPr="00F05DAC">
        <w:rPr>
          <w:rFonts w:ascii="Arial" w:hAnsi="Arial" w:cs="Arial"/>
          <w:sz w:val="22"/>
          <w:szCs w:val="22"/>
        </w:rPr>
        <w:t>(pomembnost izvedbe programa – lahko na posebni prilogi)</w:t>
      </w:r>
    </w:p>
    <w:p w14:paraId="0AB12686" w14:textId="70DB75DF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91F8EF6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5ABC5A9E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4. POMEN SPOMENIKA V LOKALNEM OKOLJU </w:t>
      </w:r>
      <w:r w:rsidRPr="00F05DAC">
        <w:rPr>
          <w:rFonts w:ascii="Arial" w:hAnsi="Arial" w:cs="Arial"/>
          <w:sz w:val="22"/>
          <w:szCs w:val="22"/>
        </w:rPr>
        <w:t>(lahko na posebni prilogi)</w:t>
      </w:r>
    </w:p>
    <w:p w14:paraId="577456EA" w14:textId="2E45E339" w:rsidR="0025722C" w:rsidRPr="00C27DD0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F05DAC">
        <w:rPr>
          <w:rFonts w:ascii="Arial" w:hAnsi="Arial" w:cs="Arial"/>
          <w:sz w:val="22"/>
          <w:szCs w:val="22"/>
        </w:rPr>
        <w:br w:type="page"/>
      </w:r>
    </w:p>
    <w:p w14:paraId="253739E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52B64104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5. PREGLED VSEH STROŠKOV </w:t>
      </w:r>
      <w:r w:rsidRPr="00F05DAC">
        <w:rPr>
          <w:rFonts w:ascii="Arial" w:hAnsi="Arial" w:cs="Arial"/>
          <w:sz w:val="22"/>
          <w:szCs w:val="22"/>
        </w:rPr>
        <w:t>(končni zneski se morajo ujemati z zneski iz točke 2 obrazca 2)</w:t>
      </w:r>
    </w:p>
    <w:p w14:paraId="34E92353" w14:textId="77777777" w:rsidR="0025722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6EFCFE11" w14:textId="77777777" w:rsidR="0025722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644"/>
        <w:gridCol w:w="4645"/>
      </w:tblGrid>
      <w:tr w:rsidR="0025722C" w14:paraId="62A15899" w14:textId="77777777" w:rsidTr="00E8635B">
        <w:tc>
          <w:tcPr>
            <w:tcW w:w="4644" w:type="dxa"/>
          </w:tcPr>
          <w:p w14:paraId="7AABC6F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rsta/opis upravičenega stroška</w:t>
            </w: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</w:p>
        </w:tc>
        <w:tc>
          <w:tcPr>
            <w:tcW w:w="4645" w:type="dxa"/>
          </w:tcPr>
          <w:p w14:paraId="2AFDB8A5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išina  (v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EUR</w:t>
            </w: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</w:tc>
      </w:tr>
      <w:tr w:rsidR="0025722C" w14:paraId="14A36685" w14:textId="77777777" w:rsidTr="00E8635B">
        <w:tc>
          <w:tcPr>
            <w:tcW w:w="4644" w:type="dxa"/>
          </w:tcPr>
          <w:p w14:paraId="62D0CA6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EF2F0E4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49106299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7C2280F5" w14:textId="77777777" w:rsidTr="00E8635B">
        <w:tc>
          <w:tcPr>
            <w:tcW w:w="4644" w:type="dxa"/>
          </w:tcPr>
          <w:p w14:paraId="5BA0B51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F50E73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1DC3D080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0AC40762" w14:textId="77777777" w:rsidTr="00E8635B">
        <w:tc>
          <w:tcPr>
            <w:tcW w:w="4644" w:type="dxa"/>
          </w:tcPr>
          <w:p w14:paraId="52BA3BA0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D8E5672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68972DC7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74866AAC" w14:textId="77777777" w:rsidTr="00E8635B">
        <w:tc>
          <w:tcPr>
            <w:tcW w:w="4644" w:type="dxa"/>
          </w:tcPr>
          <w:p w14:paraId="1D5BF725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C251749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65FB4B58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432A1F43" w14:textId="77777777" w:rsidTr="00E8635B">
        <w:tc>
          <w:tcPr>
            <w:tcW w:w="4644" w:type="dxa"/>
          </w:tcPr>
          <w:p w14:paraId="63B7446A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8C88122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0F0EBB0A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1FE22C2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4D884903" w14:textId="77777777" w:rsidR="0025722C" w:rsidRPr="00F05DAC" w:rsidRDefault="0025722C" w:rsidP="0025722C">
      <w:pPr>
        <w:rPr>
          <w:rFonts w:ascii="Arial" w:hAnsi="Arial" w:cs="Arial"/>
          <w:b/>
          <w:bCs/>
          <w:i/>
          <w:iCs/>
          <w:sz w:val="22"/>
          <w:szCs w:val="22"/>
        </w:rPr>
      </w:pPr>
    </w:p>
    <w:p w14:paraId="0065DE72" w14:textId="77777777" w:rsidR="0025722C" w:rsidRPr="00F05DAC" w:rsidRDefault="0025722C" w:rsidP="0025722C">
      <w:pPr>
        <w:ind w:left="1416" w:firstLine="708"/>
        <w:rPr>
          <w:rFonts w:ascii="Arial" w:hAnsi="Arial" w:cs="Arial"/>
          <w:i/>
          <w:iCs/>
          <w:sz w:val="22"/>
          <w:szCs w:val="22"/>
        </w:rPr>
      </w:pP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>Skupaj</w:t>
      </w: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ab/>
      </w:r>
      <w:r w:rsidRPr="00F05DAC">
        <w:rPr>
          <w:rFonts w:ascii="Arial" w:hAnsi="Arial" w:cs="Arial"/>
          <w:i/>
          <w:iCs/>
          <w:sz w:val="22"/>
          <w:szCs w:val="22"/>
        </w:rPr>
        <w:tab/>
      </w:r>
      <w:r w:rsidRPr="00F05DAC">
        <w:rPr>
          <w:rFonts w:ascii="Arial" w:hAnsi="Arial" w:cs="Arial"/>
          <w:i/>
          <w:iCs/>
          <w:sz w:val="22"/>
          <w:szCs w:val="22"/>
        </w:rPr>
        <w:tab/>
      </w:r>
      <w:r w:rsidRPr="00F05DAC">
        <w:rPr>
          <w:rFonts w:ascii="Arial" w:hAnsi="Arial" w:cs="Arial"/>
          <w:i/>
          <w:iCs/>
          <w:sz w:val="22"/>
          <w:szCs w:val="22"/>
        </w:rPr>
        <w:tab/>
        <w:t>______________________</w:t>
      </w:r>
    </w:p>
    <w:p w14:paraId="5F137389" w14:textId="77777777" w:rsidR="0025722C" w:rsidRPr="00CC273E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  <w:r w:rsidRPr="00F05DAC">
        <w:rPr>
          <w:rFonts w:ascii="Arial" w:hAnsi="Arial" w:cs="Arial"/>
          <w:b/>
          <w:bCs/>
          <w:sz w:val="22"/>
          <w:szCs w:val="22"/>
        </w:rPr>
        <w:tab/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644"/>
        <w:gridCol w:w="4645"/>
      </w:tblGrid>
      <w:tr w:rsidR="0025722C" w14:paraId="44BFD9CB" w14:textId="77777777" w:rsidTr="00E8635B">
        <w:tc>
          <w:tcPr>
            <w:tcW w:w="4644" w:type="dxa"/>
          </w:tcPr>
          <w:p w14:paraId="08442A7D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Ostali stroški – vrsta/opis</w:t>
            </w:r>
          </w:p>
        </w:tc>
        <w:tc>
          <w:tcPr>
            <w:tcW w:w="4645" w:type="dxa"/>
          </w:tcPr>
          <w:p w14:paraId="3A1EA57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išina  (v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EUR</w:t>
            </w: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</w:tc>
      </w:tr>
      <w:tr w:rsidR="0025722C" w14:paraId="163EB175" w14:textId="77777777" w:rsidTr="00E8635B">
        <w:tc>
          <w:tcPr>
            <w:tcW w:w="4644" w:type="dxa"/>
          </w:tcPr>
          <w:p w14:paraId="0F1326BA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CC16936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52EE2CE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5344CA7E" w14:textId="77777777" w:rsidTr="00E8635B">
        <w:tc>
          <w:tcPr>
            <w:tcW w:w="4644" w:type="dxa"/>
          </w:tcPr>
          <w:p w14:paraId="7E2A86CE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0827A9B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68A66A31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4BD28B22" w14:textId="77777777" w:rsidTr="00E8635B">
        <w:tc>
          <w:tcPr>
            <w:tcW w:w="4644" w:type="dxa"/>
          </w:tcPr>
          <w:p w14:paraId="111924C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CA5D54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50F46BA5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1A83E6E8" w14:textId="77777777" w:rsidTr="00E8635B">
        <w:tc>
          <w:tcPr>
            <w:tcW w:w="4644" w:type="dxa"/>
          </w:tcPr>
          <w:p w14:paraId="67306A4C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76AC25F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65AF8B67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5722C" w14:paraId="3BB57080" w14:textId="77777777" w:rsidTr="00E8635B">
        <w:tc>
          <w:tcPr>
            <w:tcW w:w="4644" w:type="dxa"/>
          </w:tcPr>
          <w:p w14:paraId="513E08C1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3E2AFF9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45" w:type="dxa"/>
          </w:tcPr>
          <w:p w14:paraId="3A85D7D2" w14:textId="77777777" w:rsidR="0025722C" w:rsidRDefault="002572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AA9B6D7" w14:textId="77777777" w:rsidR="0025722C" w:rsidRDefault="0025722C" w:rsidP="0025722C">
      <w:pPr>
        <w:rPr>
          <w:rFonts w:ascii="Arial" w:hAnsi="Arial" w:cs="Arial"/>
          <w:b/>
          <w:bCs/>
          <w:i/>
          <w:iCs/>
          <w:sz w:val="22"/>
          <w:szCs w:val="22"/>
        </w:rPr>
      </w:pPr>
    </w:p>
    <w:p w14:paraId="1BD835DE" w14:textId="77777777" w:rsidR="0025722C" w:rsidRPr="00F05DAC" w:rsidRDefault="0025722C" w:rsidP="0025722C">
      <w:pPr>
        <w:rPr>
          <w:rFonts w:ascii="Arial" w:hAnsi="Arial" w:cs="Arial"/>
          <w:b/>
          <w:bCs/>
          <w:i/>
          <w:iCs/>
          <w:sz w:val="22"/>
          <w:szCs w:val="22"/>
        </w:rPr>
      </w:pPr>
    </w:p>
    <w:p w14:paraId="50973E5E" w14:textId="77777777" w:rsidR="0025722C" w:rsidRPr="00F05DAC" w:rsidRDefault="0025722C" w:rsidP="0025722C">
      <w:pPr>
        <w:ind w:left="2124" w:firstLine="708"/>
        <w:rPr>
          <w:rFonts w:ascii="Arial" w:hAnsi="Arial" w:cs="Arial"/>
          <w:i/>
          <w:iCs/>
          <w:sz w:val="22"/>
          <w:szCs w:val="22"/>
        </w:rPr>
      </w:pP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>Skupaj</w:t>
      </w: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ab/>
      </w: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ab/>
      </w:r>
      <w:r w:rsidRPr="00F05DAC">
        <w:rPr>
          <w:rFonts w:ascii="Arial" w:hAnsi="Arial" w:cs="Arial"/>
          <w:b/>
          <w:bCs/>
          <w:i/>
          <w:iCs/>
          <w:sz w:val="22"/>
          <w:szCs w:val="22"/>
        </w:rPr>
        <w:tab/>
      </w:r>
      <w:r w:rsidRPr="00F05DAC">
        <w:rPr>
          <w:rFonts w:ascii="Arial" w:hAnsi="Arial" w:cs="Arial"/>
          <w:i/>
          <w:iCs/>
          <w:sz w:val="22"/>
          <w:szCs w:val="22"/>
        </w:rPr>
        <w:t>______________________</w:t>
      </w:r>
    </w:p>
    <w:p w14:paraId="5540893E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27DDFB59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0A00476C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6. ČAS IZVEDBE DEL</w:t>
      </w:r>
    </w:p>
    <w:p w14:paraId="47C0B5A7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4705A315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Pričetek del: _______________________ </w:t>
      </w:r>
    </w:p>
    <w:p w14:paraId="3E4E272F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edvideni zaključek del: _______________________</w:t>
      </w:r>
    </w:p>
    <w:p w14:paraId="574205A6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edvideni datum predložitve zahtevka z ustreznimi dokazili: _____________________</w:t>
      </w:r>
    </w:p>
    <w:p w14:paraId="1ADF8766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0C5A229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Opombe:____________________________________________________________________ ______________________________________________________________________________</w:t>
      </w:r>
      <w:r>
        <w:rPr>
          <w:rFonts w:ascii="Arial" w:hAnsi="Arial" w:cs="Arial"/>
          <w:b/>
          <w:bCs/>
          <w:sz w:val="22"/>
          <w:szCs w:val="22"/>
        </w:rPr>
        <w:t>__________________________________________________________________________</w:t>
      </w:r>
    </w:p>
    <w:p w14:paraId="78ED6F63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47D7312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7. PRILOGE                                                                                </w:t>
      </w:r>
    </w:p>
    <w:p w14:paraId="2586BA9B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Dokazilo o lastništvu </w:t>
      </w:r>
      <w:r w:rsidRPr="00F05DAC">
        <w:rPr>
          <w:rFonts w:ascii="Arial" w:hAnsi="Arial" w:cs="Arial"/>
          <w:sz w:val="22"/>
          <w:szCs w:val="22"/>
        </w:rPr>
        <w:t>– zemljiško knjižni izpisek, ki ni starejši od 1 leta ali fotokopija overjene kupoprodajne pogodbe</w:t>
      </w:r>
    </w:p>
    <w:p w14:paraId="3CB1A0AE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Predračuni za predvidena dela</w:t>
      </w:r>
      <w:r w:rsidRPr="00F05DAC">
        <w:rPr>
          <w:rFonts w:ascii="Arial" w:hAnsi="Arial" w:cs="Arial"/>
          <w:sz w:val="22"/>
          <w:szCs w:val="22"/>
        </w:rPr>
        <w:t>, ki ne smejo biti starejši od enega leta</w:t>
      </w:r>
    </w:p>
    <w:p w14:paraId="056DFAEC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lastRenderedPageBreak/>
        <w:t>Kopija naslovne strani projektne dokumentacije</w:t>
      </w:r>
      <w:r w:rsidRPr="00F05DAC">
        <w:rPr>
          <w:rFonts w:ascii="Arial" w:hAnsi="Arial" w:cs="Arial"/>
          <w:sz w:val="22"/>
          <w:szCs w:val="22"/>
        </w:rPr>
        <w:t xml:space="preserve"> – če gre za poseg, za katerega je potrebno gradbeno dovoljenje</w:t>
      </w:r>
    </w:p>
    <w:p w14:paraId="673FDCB0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Kopija </w:t>
      </w:r>
      <w:proofErr w:type="spellStart"/>
      <w:r w:rsidRPr="00F05DAC">
        <w:rPr>
          <w:rFonts w:ascii="Arial" w:hAnsi="Arial" w:cs="Arial"/>
          <w:b/>
          <w:bCs/>
          <w:sz w:val="22"/>
          <w:szCs w:val="22"/>
        </w:rPr>
        <w:t>kulturnovarstvenega</w:t>
      </w:r>
      <w:proofErr w:type="spellEnd"/>
      <w:r w:rsidRPr="00F05DAC">
        <w:rPr>
          <w:rFonts w:ascii="Arial" w:hAnsi="Arial" w:cs="Arial"/>
          <w:b/>
          <w:bCs/>
          <w:sz w:val="22"/>
          <w:szCs w:val="22"/>
        </w:rPr>
        <w:t xml:space="preserve"> soglasja</w:t>
      </w:r>
      <w:r w:rsidRPr="00F05DAC">
        <w:rPr>
          <w:rFonts w:ascii="Arial" w:hAnsi="Arial" w:cs="Arial"/>
          <w:sz w:val="22"/>
          <w:szCs w:val="22"/>
        </w:rPr>
        <w:t xml:space="preserve"> Zavoda za varstvo kulturne dediščine – če za poseg ni potrebno gradbeno dovoljenje</w:t>
      </w:r>
    </w:p>
    <w:p w14:paraId="18024B8B" w14:textId="77777777" w:rsidR="0025722C" w:rsidRPr="00F05DAC" w:rsidRDefault="0025722C" w:rsidP="0025722C">
      <w:pPr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E</w:t>
      </w:r>
      <w:r w:rsidRPr="00F05DAC">
        <w:rPr>
          <w:rFonts w:ascii="Arial" w:hAnsi="Arial" w:cs="Arial"/>
          <w:sz w:val="22"/>
          <w:szCs w:val="22"/>
        </w:rPr>
        <w:t>:</w:t>
      </w:r>
    </w:p>
    <w:p w14:paraId="2B18D3C9" w14:textId="77777777" w:rsidR="0025722C" w:rsidRPr="00F05DAC" w:rsidRDefault="0025722C" w:rsidP="0025722C">
      <w:pPr>
        <w:numPr>
          <w:ilvl w:val="1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 xml:space="preserve">splošna izjava predlagatelja </w:t>
      </w:r>
    </w:p>
    <w:p w14:paraId="72819A03" w14:textId="77777777" w:rsidR="0025722C" w:rsidRPr="00F05DAC" w:rsidRDefault="0025722C" w:rsidP="0025722C">
      <w:pPr>
        <w:numPr>
          <w:ilvl w:val="1"/>
          <w:numId w:val="10"/>
        </w:numPr>
        <w:spacing w:after="160" w:line="259" w:lineRule="auto"/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a lastnika oz. solastnikov</w:t>
      </w:r>
      <w:r w:rsidRPr="00F05DAC">
        <w:rPr>
          <w:rFonts w:ascii="Arial" w:hAnsi="Arial" w:cs="Arial"/>
          <w:sz w:val="22"/>
          <w:szCs w:val="22"/>
        </w:rPr>
        <w:t xml:space="preserve">, da dovoljuje predlagane posege (v kolikor je lastnik predlagatelj programa, izjava ni potrebna) – </w:t>
      </w:r>
      <w:r w:rsidRPr="00F05DAC">
        <w:rPr>
          <w:rFonts w:ascii="Arial" w:hAnsi="Arial" w:cs="Arial"/>
          <w:b/>
          <w:bCs/>
          <w:sz w:val="22"/>
          <w:szCs w:val="22"/>
        </w:rPr>
        <w:t>izjava 1</w:t>
      </w:r>
      <w:r w:rsidRPr="00F05DAC">
        <w:rPr>
          <w:rFonts w:ascii="Arial" w:hAnsi="Arial" w:cs="Arial"/>
          <w:sz w:val="22"/>
          <w:szCs w:val="22"/>
        </w:rPr>
        <w:t xml:space="preserve"> (vsak solastnik podpiše lastno izjavo)</w:t>
      </w:r>
    </w:p>
    <w:p w14:paraId="70FE56AE" w14:textId="77777777" w:rsidR="0025722C" w:rsidRPr="00F05DAC" w:rsidRDefault="0025722C" w:rsidP="0025722C">
      <w:pPr>
        <w:numPr>
          <w:ilvl w:val="1"/>
          <w:numId w:val="10"/>
        </w:numPr>
        <w:spacing w:after="160" w:line="259" w:lineRule="auto"/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a odgovornega konservatorja</w:t>
      </w:r>
      <w:r w:rsidRPr="00F05DAC">
        <w:rPr>
          <w:rFonts w:ascii="Arial" w:hAnsi="Arial" w:cs="Arial"/>
          <w:sz w:val="22"/>
          <w:szCs w:val="22"/>
        </w:rPr>
        <w:t xml:space="preserve"> – </w:t>
      </w:r>
      <w:r w:rsidRPr="00F05DAC">
        <w:rPr>
          <w:rFonts w:ascii="Arial" w:hAnsi="Arial" w:cs="Arial"/>
          <w:b/>
          <w:bCs/>
          <w:sz w:val="22"/>
          <w:szCs w:val="22"/>
        </w:rPr>
        <w:t>izjava 2 (predlagatelj lahko predloži mnenje odgovornega konservatorja, ki ga je za isti program predložil Ministrstvu za kulturo)</w:t>
      </w:r>
    </w:p>
    <w:p w14:paraId="68503922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br w:type="page"/>
      </w:r>
    </w:p>
    <w:p w14:paraId="68ACCB27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lastRenderedPageBreak/>
        <w:t xml:space="preserve">IZJAVA 1 – IZJAVA LASTNIKA OZ. SOLASTNIKA </w:t>
      </w:r>
    </w:p>
    <w:p w14:paraId="47FA966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73688ADD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Podatki o lastniku oz. solastniku:</w:t>
      </w:r>
    </w:p>
    <w:p w14:paraId="0CA428E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0C155D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Ime/naziv: ______________________________________________________________________</w:t>
      </w:r>
    </w:p>
    <w:p w14:paraId="64062C75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5BE4762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Naslov (sedež): __________________________________________________________________</w:t>
      </w:r>
    </w:p>
    <w:p w14:paraId="66963E8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2CE9213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Telefon/</w:t>
      </w:r>
      <w:proofErr w:type="spellStart"/>
      <w:r w:rsidRPr="00F05DAC">
        <w:rPr>
          <w:rFonts w:ascii="Arial" w:hAnsi="Arial" w:cs="Arial"/>
          <w:sz w:val="22"/>
          <w:szCs w:val="22"/>
        </w:rPr>
        <w:t>fak</w:t>
      </w:r>
      <w:proofErr w:type="spellEnd"/>
      <w:r w:rsidRPr="00F05DAC">
        <w:rPr>
          <w:rFonts w:ascii="Arial" w:hAnsi="Arial" w:cs="Arial"/>
          <w:sz w:val="22"/>
          <w:szCs w:val="22"/>
        </w:rPr>
        <w:t>: ____________________________________________________________________</w:t>
      </w:r>
    </w:p>
    <w:p w14:paraId="06AB73CD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7A8643E1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Davčna številka: _________________________________________________________________</w:t>
      </w:r>
    </w:p>
    <w:p w14:paraId="0BE708BA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39466FF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5E41E02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Spodaj podpisani</w:t>
      </w:r>
      <w:r w:rsidRPr="00F05DAC">
        <w:rPr>
          <w:rFonts w:ascii="Arial" w:hAnsi="Arial" w:cs="Arial"/>
          <w:sz w:val="22"/>
          <w:szCs w:val="22"/>
        </w:rPr>
        <w:t xml:space="preserve">(navesti ime in priimek):  </w:t>
      </w:r>
    </w:p>
    <w:p w14:paraId="2041CD7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774A4D4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________________</w:t>
      </w:r>
    </w:p>
    <w:p w14:paraId="70E414E1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790200F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5CEBB5B5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LJAM, DA SEM SEZNANJEN S PREDVIDENIMI POSEGI V OBJEKT OZ. PROSTOR, KI SO NAVEDENI V TEM PREDLOGU, IN SE Z NJIMI V CELOTI STRINJAM.</w:t>
      </w:r>
    </w:p>
    <w:p w14:paraId="59A6C096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6D37208B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76E85D78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Kraj in datum: 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Podpis odgovorne osebe:</w:t>
      </w:r>
    </w:p>
    <w:p w14:paraId="4B56B0DD" w14:textId="77777777" w:rsidR="0025722C" w:rsidRPr="00F05DAC" w:rsidRDefault="0025722C" w:rsidP="0025722C">
      <w:pPr>
        <w:rPr>
          <w:rFonts w:ascii="Arial" w:hAnsi="Arial" w:cs="Arial"/>
          <w:sz w:val="22"/>
          <w:szCs w:val="22"/>
          <w:u w:val="single"/>
        </w:rPr>
      </w:pPr>
      <w:r w:rsidRPr="00F05DAC">
        <w:rPr>
          <w:rFonts w:ascii="Arial" w:hAnsi="Arial" w:cs="Arial"/>
          <w:sz w:val="22"/>
          <w:szCs w:val="22"/>
          <w:u w:val="single"/>
        </w:rPr>
        <w:tab/>
        <w:t xml:space="preserve">            </w:t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</w:p>
    <w:p w14:paraId="57CBFA41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474C8600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5DBD878A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br w:type="page"/>
      </w:r>
      <w:r w:rsidRPr="00F05DAC">
        <w:rPr>
          <w:rFonts w:ascii="Arial" w:hAnsi="Arial" w:cs="Arial"/>
          <w:b/>
          <w:bCs/>
          <w:sz w:val="22"/>
          <w:szCs w:val="22"/>
        </w:rPr>
        <w:lastRenderedPageBreak/>
        <w:t xml:space="preserve">IZJAVA 2 – IZJAVA ODGOVORNEGA KONSERVATORJA </w:t>
      </w:r>
    </w:p>
    <w:p w14:paraId="4B05954B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303D481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Zavod za varstvo kulturne dediščine Slovenije</w:t>
      </w:r>
    </w:p>
    <w:p w14:paraId="3A0499FD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Območna enota Novo mesto</w:t>
      </w:r>
    </w:p>
    <w:p w14:paraId="5D9458BF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1F1D8F6D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Ime in priimek odgovornega konservatorja: _________________________________________________</w:t>
      </w:r>
    </w:p>
    <w:p w14:paraId="4C13FBA0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35A8F75A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edlagatelj: __________________________________________________________________________</w:t>
      </w:r>
    </w:p>
    <w:p w14:paraId="2E260373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035F1EC2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Kulturni spomenik: ____________________________________________________________________</w:t>
      </w:r>
    </w:p>
    <w:p w14:paraId="732BB2FE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6E7EB527" w14:textId="5E932221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E</w:t>
      </w:r>
      <w:r w:rsidR="00790D8B">
        <w:rPr>
          <w:rFonts w:ascii="Arial" w:hAnsi="Arial" w:cs="Arial"/>
          <w:sz w:val="22"/>
          <w:szCs w:val="22"/>
        </w:rPr>
        <w:t>ŠD</w:t>
      </w:r>
      <w:r w:rsidRPr="00F05DAC">
        <w:rPr>
          <w:rFonts w:ascii="Arial" w:hAnsi="Arial" w:cs="Arial"/>
          <w:sz w:val="22"/>
          <w:szCs w:val="22"/>
        </w:rPr>
        <w:t>: ____________________</w:t>
      </w:r>
    </w:p>
    <w:p w14:paraId="0DF8952D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47FAA81" w14:textId="77777777" w:rsidR="0025722C" w:rsidRPr="00F05DAC" w:rsidRDefault="0025722C" w:rsidP="0025722C">
      <w:pPr>
        <w:rPr>
          <w:rFonts w:ascii="Arial" w:hAnsi="Arial" w:cs="Arial"/>
          <w:b/>
          <w:bCs/>
          <w:sz w:val="22"/>
          <w:szCs w:val="22"/>
        </w:rPr>
      </w:pPr>
    </w:p>
    <w:p w14:paraId="00BCD176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Spodaj podpisani odgovorni konservator</w:t>
      </w:r>
      <w:r w:rsidRPr="00F05DAC">
        <w:rPr>
          <w:rFonts w:ascii="Arial" w:hAnsi="Arial" w:cs="Arial"/>
          <w:sz w:val="22"/>
          <w:szCs w:val="22"/>
        </w:rPr>
        <w:t xml:space="preserve"> (ime in priimek): </w:t>
      </w:r>
    </w:p>
    <w:p w14:paraId="66BC50FD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_______________________________________________________</w:t>
      </w:r>
    </w:p>
    <w:p w14:paraId="617BF1CB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6AF7F606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JAVLJAM</w:t>
      </w:r>
      <w:r w:rsidRPr="00F05DAC">
        <w:rPr>
          <w:rFonts w:ascii="Arial" w:hAnsi="Arial" w:cs="Arial"/>
          <w:sz w:val="22"/>
          <w:szCs w:val="22"/>
        </w:rPr>
        <w:t xml:space="preserve">, da sem pregledal vsebino projekta in predračun predlagatelja, ter potrjujem, da je predlagani program na kulturnem spomeniku v skladu s konservatorskimi smernicami oz. </w:t>
      </w:r>
      <w:proofErr w:type="spellStart"/>
      <w:r w:rsidRPr="00F05DAC">
        <w:rPr>
          <w:rFonts w:ascii="Arial" w:hAnsi="Arial" w:cs="Arial"/>
          <w:sz w:val="22"/>
          <w:szCs w:val="22"/>
        </w:rPr>
        <w:t>kulturnovarstvenimi</w:t>
      </w:r>
      <w:proofErr w:type="spellEnd"/>
      <w:r w:rsidRPr="00F05DAC">
        <w:rPr>
          <w:rFonts w:ascii="Arial" w:hAnsi="Arial" w:cs="Arial"/>
          <w:sz w:val="22"/>
          <w:szCs w:val="22"/>
        </w:rPr>
        <w:t xml:space="preserve"> pogoji.</w:t>
      </w:r>
    </w:p>
    <w:p w14:paraId="45A638FE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14E54902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Menim, da je projekt</w:t>
      </w:r>
    </w:p>
    <w:p w14:paraId="3B2E984F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manj pomemben</w:t>
      </w:r>
    </w:p>
    <w:p w14:paraId="0595EC97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pomemben</w:t>
      </w:r>
    </w:p>
    <w:p w14:paraId="63A200D2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zelo pomemben</w:t>
      </w:r>
    </w:p>
    <w:p w14:paraId="59065952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ključen</w:t>
      </w:r>
    </w:p>
    <w:p w14:paraId="639D813E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za razvoj konservatorskih in restavratorskih metod in tehnik ter za usposabljanje strokovnjakov.</w:t>
      </w:r>
    </w:p>
    <w:p w14:paraId="2C741B4A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7D47B1B5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Menim, da je projekt</w:t>
      </w:r>
    </w:p>
    <w:p w14:paraId="42796610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manj pomemben</w:t>
      </w:r>
    </w:p>
    <w:p w14:paraId="464D50A6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pomemben</w:t>
      </w:r>
    </w:p>
    <w:p w14:paraId="1F1BCC2B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zelo pomemben</w:t>
      </w:r>
    </w:p>
    <w:p w14:paraId="08745BA0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sym w:font="Wingdings" w:char="F070"/>
      </w:r>
      <w:r w:rsidRPr="00F05DAC">
        <w:rPr>
          <w:rFonts w:ascii="Arial" w:hAnsi="Arial" w:cs="Arial"/>
          <w:sz w:val="22"/>
          <w:szCs w:val="22"/>
        </w:rPr>
        <w:t xml:space="preserve"> ključen</w:t>
      </w:r>
    </w:p>
    <w:p w14:paraId="72EBBFF8" w14:textId="77777777" w:rsidR="0025722C" w:rsidRPr="00F05DAC" w:rsidRDefault="0025722C" w:rsidP="0025722C">
      <w:pPr>
        <w:ind w:left="708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za novo interpretacijo spomenika, njegovo javno dostopnost in vlogo v javnem dogajanju ter za popularizacijo spomenika.</w:t>
      </w:r>
    </w:p>
    <w:p w14:paraId="59308BCC" w14:textId="77777777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</w:p>
    <w:p w14:paraId="6CB724E6" w14:textId="77777777" w:rsidR="00790D8B" w:rsidRDefault="00790D8B" w:rsidP="0025722C">
      <w:pPr>
        <w:rPr>
          <w:rFonts w:ascii="Arial" w:hAnsi="Arial" w:cs="Arial"/>
          <w:sz w:val="22"/>
          <w:szCs w:val="22"/>
        </w:rPr>
      </w:pPr>
    </w:p>
    <w:p w14:paraId="7351F027" w14:textId="77777777" w:rsidR="00790D8B" w:rsidRDefault="00790D8B" w:rsidP="0025722C">
      <w:pPr>
        <w:rPr>
          <w:rFonts w:ascii="Arial" w:hAnsi="Arial" w:cs="Arial"/>
          <w:sz w:val="22"/>
          <w:szCs w:val="22"/>
        </w:rPr>
      </w:pPr>
    </w:p>
    <w:p w14:paraId="56079C27" w14:textId="77777777" w:rsidR="00790D8B" w:rsidRDefault="00790D8B" w:rsidP="0025722C">
      <w:pPr>
        <w:rPr>
          <w:rFonts w:ascii="Arial" w:hAnsi="Arial" w:cs="Arial"/>
          <w:sz w:val="22"/>
          <w:szCs w:val="22"/>
        </w:rPr>
      </w:pPr>
    </w:p>
    <w:p w14:paraId="366FF0F2" w14:textId="29770500" w:rsidR="0025722C" w:rsidRPr="00F05DAC" w:rsidRDefault="0025722C" w:rsidP="002572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Kraj in datum: 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Podpis odgovorne osebe:</w:t>
      </w:r>
    </w:p>
    <w:p w14:paraId="7F7B3399" w14:textId="77777777" w:rsidR="0025722C" w:rsidRPr="00F05DAC" w:rsidRDefault="0025722C" w:rsidP="0025722C">
      <w:pPr>
        <w:jc w:val="center"/>
        <w:rPr>
          <w:rFonts w:ascii="Arial" w:hAnsi="Arial" w:cs="Arial"/>
          <w:color w:val="000000"/>
          <w:sz w:val="22"/>
          <w:szCs w:val="22"/>
        </w:rPr>
      </w:pPr>
    </w:p>
    <w:p w14:paraId="347783EC" w14:textId="77777777" w:rsidR="0025722C" w:rsidRPr="00F05DAC" w:rsidRDefault="0025722C" w:rsidP="0025722C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46A73976" w14:textId="69A692C9" w:rsidR="00755472" w:rsidRPr="0025722C" w:rsidRDefault="00755472" w:rsidP="0025722C"/>
    <w:sectPr w:rsidR="00755472" w:rsidRPr="0025722C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2B381" w14:textId="77777777" w:rsidR="00773A90" w:rsidRDefault="00773A90">
      <w:r>
        <w:separator/>
      </w:r>
    </w:p>
  </w:endnote>
  <w:endnote w:type="continuationSeparator" w:id="0">
    <w:p w14:paraId="1D4ED52D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5ABEC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7D816AA7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C7D1D5" w14:textId="77777777" w:rsidR="00773A90" w:rsidRDefault="00773A90">
      <w:r>
        <w:separator/>
      </w:r>
    </w:p>
  </w:footnote>
  <w:footnote w:type="continuationSeparator" w:id="0">
    <w:p w14:paraId="23422370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035C01" w14:textId="75A24461" w:rsidR="006B2403" w:rsidRPr="00755472" w:rsidRDefault="000C6B96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790D8B">
      <w:rPr>
        <w:rFonts w:ascii="Arial" w:hAnsi="Arial" w:cs="Arial"/>
        <w:sz w:val="22"/>
        <w:szCs w:val="22"/>
      </w:rPr>
      <w:t>6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FB2D27">
      <w:rPr>
        <w:rFonts w:ascii="Arial" w:hAnsi="Arial" w:cs="Arial"/>
        <w:sz w:val="22"/>
        <w:szCs w:val="22"/>
      </w:rPr>
      <w:t>kulturni spomeniki lok. pomena</w:t>
    </w:r>
  </w:p>
  <w:p w14:paraId="1CED7B0A" w14:textId="77777777" w:rsidR="00267473" w:rsidRPr="00267473" w:rsidRDefault="00267473">
    <w:pPr>
      <w:pStyle w:val="Glava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2660AA"/>
    <w:multiLevelType w:val="hybridMultilevel"/>
    <w:tmpl w:val="473C222E"/>
    <w:lvl w:ilvl="0" w:tplc="0424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8DA8C8F0">
      <w:start w:val="5"/>
      <w:numFmt w:val="bullet"/>
      <w:lvlText w:val="-"/>
      <w:lvlJc w:val="left"/>
      <w:pPr>
        <w:tabs>
          <w:tab w:val="num" w:pos="1560"/>
        </w:tabs>
        <w:ind w:left="1560" w:hanging="480"/>
      </w:pPr>
      <w:rPr>
        <w:rFonts w:ascii="Times New Roman" w:eastAsia="Times New Roman" w:hAnsi="Times New Roman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8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55794">
    <w:abstractNumId w:val="2"/>
  </w:num>
  <w:num w:numId="2" w16cid:durableId="1782408000">
    <w:abstractNumId w:val="7"/>
  </w:num>
  <w:num w:numId="3" w16cid:durableId="1514802579">
    <w:abstractNumId w:val="0"/>
  </w:num>
  <w:num w:numId="4" w16cid:durableId="1957172991">
    <w:abstractNumId w:val="4"/>
  </w:num>
  <w:num w:numId="5" w16cid:durableId="1938756037">
    <w:abstractNumId w:val="5"/>
  </w:num>
  <w:num w:numId="6" w16cid:durableId="1841964995">
    <w:abstractNumId w:val="1"/>
  </w:num>
  <w:num w:numId="7" w16cid:durableId="451830907">
    <w:abstractNumId w:val="5"/>
  </w:num>
  <w:num w:numId="8" w16cid:durableId="323044929">
    <w:abstractNumId w:val="6"/>
  </w:num>
  <w:num w:numId="9" w16cid:durableId="1960642981">
    <w:abstractNumId w:val="8"/>
  </w:num>
  <w:num w:numId="10" w16cid:durableId="2150518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5973"/>
    <w:rsid w:val="000A4F06"/>
    <w:rsid w:val="000C6B96"/>
    <w:rsid w:val="000D2348"/>
    <w:rsid w:val="000D384E"/>
    <w:rsid w:val="00124C1D"/>
    <w:rsid w:val="00151549"/>
    <w:rsid w:val="00153994"/>
    <w:rsid w:val="001546CF"/>
    <w:rsid w:val="00165F6D"/>
    <w:rsid w:val="00175986"/>
    <w:rsid w:val="001941BC"/>
    <w:rsid w:val="001A42DD"/>
    <w:rsid w:val="001C1A0A"/>
    <w:rsid w:val="001F0AB1"/>
    <w:rsid w:val="0025722C"/>
    <w:rsid w:val="00267473"/>
    <w:rsid w:val="00270C0A"/>
    <w:rsid w:val="00285E83"/>
    <w:rsid w:val="00292935"/>
    <w:rsid w:val="002A3032"/>
    <w:rsid w:val="002B126F"/>
    <w:rsid w:val="002B48C9"/>
    <w:rsid w:val="002C5AF5"/>
    <w:rsid w:val="002E0B76"/>
    <w:rsid w:val="002E388B"/>
    <w:rsid w:val="002F23A7"/>
    <w:rsid w:val="00324C19"/>
    <w:rsid w:val="00357BAC"/>
    <w:rsid w:val="003658BE"/>
    <w:rsid w:val="00372148"/>
    <w:rsid w:val="003817E3"/>
    <w:rsid w:val="0038390C"/>
    <w:rsid w:val="003942C7"/>
    <w:rsid w:val="003975D6"/>
    <w:rsid w:val="003E0225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2179E"/>
    <w:rsid w:val="0073764E"/>
    <w:rsid w:val="00746876"/>
    <w:rsid w:val="00755472"/>
    <w:rsid w:val="00767002"/>
    <w:rsid w:val="00767A75"/>
    <w:rsid w:val="00773A90"/>
    <w:rsid w:val="007753F3"/>
    <w:rsid w:val="00785124"/>
    <w:rsid w:val="00790D8B"/>
    <w:rsid w:val="007B6168"/>
    <w:rsid w:val="007C59A8"/>
    <w:rsid w:val="007D36B2"/>
    <w:rsid w:val="007E1843"/>
    <w:rsid w:val="007F612C"/>
    <w:rsid w:val="0081203D"/>
    <w:rsid w:val="00815BE6"/>
    <w:rsid w:val="00854683"/>
    <w:rsid w:val="00876693"/>
    <w:rsid w:val="00893594"/>
    <w:rsid w:val="008A6B27"/>
    <w:rsid w:val="008D6C93"/>
    <w:rsid w:val="008E6FD1"/>
    <w:rsid w:val="00901212"/>
    <w:rsid w:val="00980EF3"/>
    <w:rsid w:val="0099584C"/>
    <w:rsid w:val="009B1CC6"/>
    <w:rsid w:val="009B30E5"/>
    <w:rsid w:val="009C7C4D"/>
    <w:rsid w:val="009D1E46"/>
    <w:rsid w:val="00A26DC7"/>
    <w:rsid w:val="00A43327"/>
    <w:rsid w:val="00A62FBB"/>
    <w:rsid w:val="00A642B8"/>
    <w:rsid w:val="00A87033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27DD0"/>
    <w:rsid w:val="00C45716"/>
    <w:rsid w:val="00C733B8"/>
    <w:rsid w:val="00CC3778"/>
    <w:rsid w:val="00CD5C77"/>
    <w:rsid w:val="00D0490B"/>
    <w:rsid w:val="00D05494"/>
    <w:rsid w:val="00D74B62"/>
    <w:rsid w:val="00D82CBC"/>
    <w:rsid w:val="00D83ADF"/>
    <w:rsid w:val="00DB2A24"/>
    <w:rsid w:val="00DF6605"/>
    <w:rsid w:val="00E10FC9"/>
    <w:rsid w:val="00E47C14"/>
    <w:rsid w:val="00E52677"/>
    <w:rsid w:val="00E56966"/>
    <w:rsid w:val="00E666CE"/>
    <w:rsid w:val="00E70F22"/>
    <w:rsid w:val="00E84A3B"/>
    <w:rsid w:val="00E915AF"/>
    <w:rsid w:val="00EB1E9F"/>
    <w:rsid w:val="00EB1F98"/>
    <w:rsid w:val="00EC5F10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A6574"/>
    <w:rsid w:val="00FB2D27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8F6C62"/>
  <w15:chartTrackingRefBased/>
  <w15:docId w15:val="{F30C94EE-2704-4381-BA4F-57EBD50F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  <w:style w:type="table" w:styleId="Tabelamrea">
    <w:name w:val="Table Grid"/>
    <w:basedOn w:val="Navadnatabela"/>
    <w:uiPriority w:val="59"/>
    <w:rsid w:val="007F612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10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6091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Damjan Žerjav</cp:lastModifiedBy>
  <cp:revision>2</cp:revision>
  <cp:lastPrinted>2011-01-21T10:45:00Z</cp:lastPrinted>
  <dcterms:created xsi:type="dcterms:W3CDTF">2025-12-23T13:45:00Z</dcterms:created>
  <dcterms:modified xsi:type="dcterms:W3CDTF">2025-12-23T13:45:00Z</dcterms:modified>
</cp:coreProperties>
</file>